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0A4C3270" w:rsidR="00897D83" w:rsidRPr="00897D83" w:rsidRDefault="004A0224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</w:t>
      </w:r>
      <w:r w:rsidR="00272D6E" w:rsidRPr="00272D6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血清セロトニン濃度と過活動膀胱悪化、発症の関係についての検討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0D5BE46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医学部附属病院　臨床試験管理センター</w:t>
      </w:r>
    </w:p>
    <w:p w14:paraId="7C282D5F" w14:textId="48174CDB" w:rsidR="00D46339" w:rsidRPr="00A87461" w:rsidRDefault="00897D83" w:rsidP="00A87461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岡本　哲平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6B8333B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E61055" w:rsidRPr="00E61055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344D2968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277CE8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E61055" w:rsidRPr="00E61055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附属健康・医療データサイエンス研究センター</w:t>
      </w:r>
    </w:p>
    <w:p w14:paraId="03D5AFC6" w14:textId="0F3A541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277CE8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4BB90A57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277CE8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85991" w14:textId="77777777" w:rsidR="00F70628" w:rsidRDefault="00F70628" w:rsidP="00BE406F">
      <w:r>
        <w:separator/>
      </w:r>
    </w:p>
  </w:endnote>
  <w:endnote w:type="continuationSeparator" w:id="0">
    <w:p w14:paraId="47BDD3C7" w14:textId="77777777" w:rsidR="00F70628" w:rsidRDefault="00F70628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DDBA7" w14:textId="77777777" w:rsidR="00F70628" w:rsidRDefault="00F70628" w:rsidP="00BE406F">
      <w:r>
        <w:separator/>
      </w:r>
    </w:p>
  </w:footnote>
  <w:footnote w:type="continuationSeparator" w:id="0">
    <w:p w14:paraId="120B756D" w14:textId="77777777" w:rsidR="00F70628" w:rsidRDefault="00F70628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883131229">
    <w:abstractNumId w:val="1"/>
  </w:num>
  <w:num w:numId="2" w16cid:durableId="551229716">
    <w:abstractNumId w:val="0"/>
  </w:num>
  <w:num w:numId="3" w16cid:durableId="1190030621">
    <w:abstractNumId w:val="2"/>
  </w:num>
  <w:num w:numId="4" w16cid:durableId="1809593323">
    <w:abstractNumId w:val="3"/>
  </w:num>
  <w:num w:numId="5" w16cid:durableId="343214333">
    <w:abstractNumId w:val="5"/>
  </w:num>
  <w:num w:numId="6" w16cid:durableId="1689213355">
    <w:abstractNumId w:val="4"/>
  </w:num>
  <w:num w:numId="7" w16cid:durableId="54121646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60943"/>
    <w:rsid w:val="00272D6E"/>
    <w:rsid w:val="00276632"/>
    <w:rsid w:val="00277CE8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0224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7461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DF4C86"/>
    <w:rsid w:val="00E3401A"/>
    <w:rsid w:val="00E50A0E"/>
    <w:rsid w:val="00E5657E"/>
    <w:rsid w:val="00E60A7D"/>
    <w:rsid w:val="00E61055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0628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E61055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CE5C78-C95D-46C5-911F-6D2C23FF8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2</cp:revision>
  <cp:lastPrinted>2022-10-17T02:51:00Z</cp:lastPrinted>
  <dcterms:created xsi:type="dcterms:W3CDTF">2023-09-12T01:53:00Z</dcterms:created>
  <dcterms:modified xsi:type="dcterms:W3CDTF">2023-09-12T01:53:00Z</dcterms:modified>
</cp:coreProperties>
</file>